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253"/>
        <w:gridCol w:w="2166"/>
        <w:gridCol w:w="236"/>
        <w:gridCol w:w="7430"/>
        <w:gridCol w:w="630"/>
        <w:gridCol w:w="3150"/>
        <w:gridCol w:w="709"/>
        <w:gridCol w:w="1274"/>
        <w:gridCol w:w="265"/>
      </w:tblGrid>
      <w:tr w:rsidR="00EC0AB3" w14:paraId="45C4E7C7" w14:textId="77777777" w:rsidTr="00EC0AB3">
        <w:trPr>
          <w:trHeight w:val="1043"/>
        </w:trPr>
        <w:tc>
          <w:tcPr>
            <w:tcW w:w="253" w:type="dxa"/>
            <w:shd w:val="clear" w:color="auto" w:fill="D5DCE4" w:themeFill="text2" w:themeFillTint="33"/>
          </w:tcPr>
          <w:p w14:paraId="5F9B2CB3" w14:textId="77777777" w:rsidR="00EC0AB3" w:rsidRDefault="00EC0AB3">
            <w:bookmarkStart w:id="0" w:name="_GoBack"/>
            <w:bookmarkEnd w:id="0"/>
          </w:p>
        </w:tc>
        <w:tc>
          <w:tcPr>
            <w:tcW w:w="2166" w:type="dxa"/>
            <w:vMerge w:val="restart"/>
            <w:shd w:val="clear" w:color="auto" w:fill="D5DCE4" w:themeFill="text2" w:themeFillTint="33"/>
          </w:tcPr>
          <w:p w14:paraId="68D1C36B" w14:textId="3E29296E" w:rsidR="00EC0AB3" w:rsidRDefault="00EC0AB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272751" wp14:editId="151C3DC6">
                  <wp:extent cx="1238250" cy="1238250"/>
                  <wp:effectExtent l="0" t="0" r="0" b="0"/>
                  <wp:docPr id="4" name="Picture 3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673D532-CE3F-4B84-86E6-79333833852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See the source image">
                            <a:extLst>
                              <a:ext uri="{FF2B5EF4-FFF2-40B4-BE49-F238E27FC236}">
                                <a16:creationId xmlns:a16="http://schemas.microsoft.com/office/drawing/2014/main" id="{8673D532-CE3F-4B84-86E6-79333833852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0" cy="12382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" w:type="dxa"/>
            <w:vMerge w:val="restart"/>
            <w:shd w:val="clear" w:color="auto" w:fill="D5DCE4" w:themeFill="text2" w:themeFillTint="33"/>
          </w:tcPr>
          <w:p w14:paraId="5F0EA9C4" w14:textId="377D0915" w:rsidR="00EC0AB3" w:rsidRDefault="00EC0AB3"/>
        </w:tc>
        <w:tc>
          <w:tcPr>
            <w:tcW w:w="13193" w:type="dxa"/>
            <w:gridSpan w:val="5"/>
            <w:shd w:val="clear" w:color="auto" w:fill="D5DCE4" w:themeFill="text2" w:themeFillTint="33"/>
            <w:vAlign w:val="center"/>
          </w:tcPr>
          <w:p w14:paraId="4B87965E" w14:textId="0E8FA3DD" w:rsidR="00EC0AB3" w:rsidRPr="00EF104B" w:rsidRDefault="00EC0AB3" w:rsidP="00EF104B">
            <w:pPr>
              <w:jc w:val="center"/>
              <w:rPr>
                <w:b/>
                <w:sz w:val="36"/>
                <w:szCs w:val="36"/>
              </w:rPr>
            </w:pPr>
            <w:r w:rsidRPr="00EF104B">
              <w:rPr>
                <w:b/>
                <w:sz w:val="36"/>
                <w:szCs w:val="36"/>
              </w:rPr>
              <w:t>MONTHLY PROFIT &amp; LOSS STATEMENT TEMPLATE</w:t>
            </w:r>
          </w:p>
        </w:tc>
        <w:tc>
          <w:tcPr>
            <w:tcW w:w="265" w:type="dxa"/>
            <w:shd w:val="clear" w:color="auto" w:fill="D5DCE4" w:themeFill="text2" w:themeFillTint="33"/>
          </w:tcPr>
          <w:p w14:paraId="2BA07568" w14:textId="77777777" w:rsidR="00EC0AB3" w:rsidRDefault="00EC0AB3"/>
        </w:tc>
      </w:tr>
      <w:tr w:rsidR="00EC0AB3" w14:paraId="6CB94697" w14:textId="77777777" w:rsidTr="00EC0AB3">
        <w:trPr>
          <w:trHeight w:val="440"/>
        </w:trPr>
        <w:tc>
          <w:tcPr>
            <w:tcW w:w="253" w:type="dxa"/>
            <w:shd w:val="clear" w:color="auto" w:fill="D5DCE4" w:themeFill="text2" w:themeFillTint="33"/>
          </w:tcPr>
          <w:p w14:paraId="60F256F3" w14:textId="77777777" w:rsidR="00EC0AB3" w:rsidRDefault="00EC0AB3" w:rsidP="00EF104B"/>
        </w:tc>
        <w:tc>
          <w:tcPr>
            <w:tcW w:w="2166" w:type="dxa"/>
            <w:vMerge/>
            <w:shd w:val="clear" w:color="auto" w:fill="D5DCE4" w:themeFill="text2" w:themeFillTint="33"/>
          </w:tcPr>
          <w:p w14:paraId="6753B056" w14:textId="77777777" w:rsidR="00EC0AB3" w:rsidRDefault="00EC0AB3" w:rsidP="00EF104B"/>
        </w:tc>
        <w:tc>
          <w:tcPr>
            <w:tcW w:w="236" w:type="dxa"/>
            <w:vMerge/>
            <w:shd w:val="clear" w:color="auto" w:fill="D5DCE4" w:themeFill="text2" w:themeFillTint="33"/>
          </w:tcPr>
          <w:p w14:paraId="4BFE9AC4" w14:textId="5242CA32" w:rsidR="00EC0AB3" w:rsidRDefault="00EC0AB3" w:rsidP="00EF104B"/>
        </w:tc>
        <w:tc>
          <w:tcPr>
            <w:tcW w:w="7430" w:type="dxa"/>
            <w:shd w:val="clear" w:color="auto" w:fill="FFFFFF" w:themeFill="background1"/>
            <w:vAlign w:val="center"/>
          </w:tcPr>
          <w:p w14:paraId="01844007" w14:textId="4CC04E8B" w:rsidR="00EC0AB3" w:rsidRDefault="00EC0AB3" w:rsidP="00EF104B">
            <w:r w:rsidRPr="00614549">
              <w:t>&lt;Company Name&gt;</w:t>
            </w:r>
          </w:p>
        </w:tc>
        <w:tc>
          <w:tcPr>
            <w:tcW w:w="630" w:type="dxa"/>
            <w:shd w:val="clear" w:color="auto" w:fill="D5DCE4" w:themeFill="text2" w:themeFillTint="33"/>
          </w:tcPr>
          <w:p w14:paraId="4998F275" w14:textId="77777777" w:rsidR="00EC0AB3" w:rsidRDefault="00EC0AB3" w:rsidP="00EF104B"/>
        </w:tc>
        <w:tc>
          <w:tcPr>
            <w:tcW w:w="3150" w:type="dxa"/>
            <w:shd w:val="clear" w:color="auto" w:fill="FFFFFF" w:themeFill="background1"/>
            <w:vAlign w:val="center"/>
          </w:tcPr>
          <w:p w14:paraId="0B9A48E7" w14:textId="6BA7F5EF" w:rsidR="00EC0AB3" w:rsidRDefault="00EC0AB3" w:rsidP="00EF104B">
            <w:r w:rsidRPr="00614549">
              <w:t>John Smith</w:t>
            </w:r>
          </w:p>
        </w:tc>
        <w:tc>
          <w:tcPr>
            <w:tcW w:w="709" w:type="dxa"/>
            <w:shd w:val="clear" w:color="auto" w:fill="D5DCE4" w:themeFill="text2" w:themeFillTint="33"/>
          </w:tcPr>
          <w:p w14:paraId="38EB6F0E" w14:textId="77777777" w:rsidR="00EC0AB3" w:rsidRDefault="00EC0AB3" w:rsidP="00EF104B"/>
        </w:tc>
        <w:tc>
          <w:tcPr>
            <w:tcW w:w="1274" w:type="dxa"/>
            <w:shd w:val="clear" w:color="auto" w:fill="FFFFFF" w:themeFill="background1"/>
            <w:vAlign w:val="center"/>
          </w:tcPr>
          <w:p w14:paraId="3B103B36" w14:textId="5845F60E" w:rsidR="00EC0AB3" w:rsidRDefault="00EC0AB3" w:rsidP="00EF104B">
            <w:r>
              <w:t>&lt;Year&gt;</w:t>
            </w:r>
          </w:p>
        </w:tc>
        <w:tc>
          <w:tcPr>
            <w:tcW w:w="265" w:type="dxa"/>
            <w:shd w:val="clear" w:color="auto" w:fill="D5DCE4" w:themeFill="text2" w:themeFillTint="33"/>
          </w:tcPr>
          <w:p w14:paraId="78BC5943" w14:textId="77777777" w:rsidR="00EC0AB3" w:rsidRDefault="00EC0AB3" w:rsidP="00EF104B"/>
        </w:tc>
      </w:tr>
      <w:tr w:rsidR="00EC0AB3" w14:paraId="30BDD30A" w14:textId="77777777" w:rsidTr="00EC0AB3">
        <w:trPr>
          <w:trHeight w:val="548"/>
        </w:trPr>
        <w:tc>
          <w:tcPr>
            <w:tcW w:w="253" w:type="dxa"/>
            <w:shd w:val="clear" w:color="auto" w:fill="D5DCE4" w:themeFill="text2" w:themeFillTint="33"/>
          </w:tcPr>
          <w:p w14:paraId="1110D07E" w14:textId="77777777" w:rsidR="00EC0AB3" w:rsidRDefault="00EC0AB3" w:rsidP="00EF104B"/>
        </w:tc>
        <w:tc>
          <w:tcPr>
            <w:tcW w:w="2166" w:type="dxa"/>
            <w:vMerge/>
            <w:shd w:val="clear" w:color="auto" w:fill="D5DCE4" w:themeFill="text2" w:themeFillTint="33"/>
          </w:tcPr>
          <w:p w14:paraId="0127F8C5" w14:textId="77777777" w:rsidR="00EC0AB3" w:rsidRDefault="00EC0AB3" w:rsidP="00EF104B"/>
        </w:tc>
        <w:tc>
          <w:tcPr>
            <w:tcW w:w="236" w:type="dxa"/>
            <w:vMerge/>
            <w:shd w:val="clear" w:color="auto" w:fill="D5DCE4" w:themeFill="text2" w:themeFillTint="33"/>
          </w:tcPr>
          <w:p w14:paraId="4D1B386E" w14:textId="10A0BAB9" w:rsidR="00EC0AB3" w:rsidRDefault="00EC0AB3" w:rsidP="00EF104B"/>
        </w:tc>
        <w:tc>
          <w:tcPr>
            <w:tcW w:w="7430" w:type="dxa"/>
            <w:shd w:val="clear" w:color="auto" w:fill="D5DCE4" w:themeFill="text2" w:themeFillTint="33"/>
          </w:tcPr>
          <w:p w14:paraId="6C9F687F" w14:textId="58B16242" w:rsidR="00EC0AB3" w:rsidRPr="00EF104B" w:rsidRDefault="00EC0AB3" w:rsidP="00EF104B">
            <w:pPr>
              <w:rPr>
                <w:sz w:val="16"/>
                <w:szCs w:val="16"/>
              </w:rPr>
            </w:pPr>
            <w:r w:rsidRPr="00EF104B">
              <w:rPr>
                <w:sz w:val="16"/>
                <w:szCs w:val="16"/>
              </w:rPr>
              <w:t>COMPANY NAME</w:t>
            </w:r>
          </w:p>
        </w:tc>
        <w:tc>
          <w:tcPr>
            <w:tcW w:w="630" w:type="dxa"/>
            <w:shd w:val="clear" w:color="auto" w:fill="D5DCE4" w:themeFill="text2" w:themeFillTint="33"/>
          </w:tcPr>
          <w:p w14:paraId="2850B8D1" w14:textId="3BD16F16" w:rsidR="00EC0AB3" w:rsidRPr="00EF104B" w:rsidRDefault="00EC0AB3" w:rsidP="00EF104B">
            <w:pPr>
              <w:rPr>
                <w:sz w:val="16"/>
                <w:szCs w:val="16"/>
              </w:rPr>
            </w:pPr>
          </w:p>
        </w:tc>
        <w:tc>
          <w:tcPr>
            <w:tcW w:w="3150" w:type="dxa"/>
            <w:shd w:val="clear" w:color="auto" w:fill="D5DCE4" w:themeFill="text2" w:themeFillTint="33"/>
          </w:tcPr>
          <w:p w14:paraId="3BCEF022" w14:textId="43AB683D" w:rsidR="00EC0AB3" w:rsidRPr="00EF104B" w:rsidRDefault="00EC0AB3" w:rsidP="00EF104B">
            <w:pPr>
              <w:rPr>
                <w:sz w:val="16"/>
                <w:szCs w:val="16"/>
              </w:rPr>
            </w:pPr>
            <w:r w:rsidRPr="00EF104B">
              <w:rPr>
                <w:sz w:val="16"/>
                <w:szCs w:val="16"/>
              </w:rPr>
              <w:t>PREPARED BY</w:t>
            </w:r>
          </w:p>
        </w:tc>
        <w:tc>
          <w:tcPr>
            <w:tcW w:w="709" w:type="dxa"/>
            <w:shd w:val="clear" w:color="auto" w:fill="D5DCE4" w:themeFill="text2" w:themeFillTint="33"/>
          </w:tcPr>
          <w:p w14:paraId="0CDF29C3" w14:textId="77777777" w:rsidR="00EC0AB3" w:rsidRPr="00EF104B" w:rsidRDefault="00EC0AB3" w:rsidP="00EF104B">
            <w:pPr>
              <w:rPr>
                <w:sz w:val="16"/>
                <w:szCs w:val="16"/>
              </w:rPr>
            </w:pPr>
          </w:p>
        </w:tc>
        <w:tc>
          <w:tcPr>
            <w:tcW w:w="1274" w:type="dxa"/>
            <w:shd w:val="clear" w:color="auto" w:fill="D5DCE4" w:themeFill="text2" w:themeFillTint="33"/>
          </w:tcPr>
          <w:p w14:paraId="6851D669" w14:textId="527D3387" w:rsidR="00EC0AB3" w:rsidRPr="00EF104B" w:rsidRDefault="00EC0AB3" w:rsidP="00EF104B">
            <w:pPr>
              <w:rPr>
                <w:sz w:val="16"/>
                <w:szCs w:val="16"/>
              </w:rPr>
            </w:pPr>
            <w:r w:rsidRPr="00EF104B">
              <w:rPr>
                <w:sz w:val="16"/>
                <w:szCs w:val="16"/>
              </w:rPr>
              <w:t>YEAR</w:t>
            </w:r>
          </w:p>
        </w:tc>
        <w:tc>
          <w:tcPr>
            <w:tcW w:w="265" w:type="dxa"/>
            <w:shd w:val="clear" w:color="auto" w:fill="D5DCE4" w:themeFill="text2" w:themeFillTint="33"/>
          </w:tcPr>
          <w:p w14:paraId="269B594E" w14:textId="77777777" w:rsidR="00EC0AB3" w:rsidRDefault="00EC0AB3" w:rsidP="00EF104B"/>
        </w:tc>
      </w:tr>
    </w:tbl>
    <w:tbl>
      <w:tblPr>
        <w:tblW w:w="16118" w:type="dxa"/>
        <w:tblLook w:val="04A0" w:firstRow="1" w:lastRow="0" w:firstColumn="1" w:lastColumn="0" w:noHBand="0" w:noVBand="1"/>
      </w:tblPr>
      <w:tblGrid>
        <w:gridCol w:w="257"/>
        <w:gridCol w:w="1984"/>
        <w:gridCol w:w="1021"/>
        <w:gridCol w:w="1022"/>
        <w:gridCol w:w="1022"/>
        <w:gridCol w:w="1022"/>
        <w:gridCol w:w="1022"/>
        <w:gridCol w:w="1022"/>
        <w:gridCol w:w="1021"/>
        <w:gridCol w:w="1022"/>
        <w:gridCol w:w="1022"/>
        <w:gridCol w:w="1022"/>
        <w:gridCol w:w="1022"/>
        <w:gridCol w:w="1022"/>
        <w:gridCol w:w="1345"/>
        <w:gridCol w:w="270"/>
      </w:tblGrid>
      <w:tr w:rsidR="00821AC9" w:rsidRPr="00EF104B" w14:paraId="24716F9C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13ACC73" w14:textId="48C8D35B" w:rsidR="00821AC9" w:rsidRPr="00EF104B" w:rsidRDefault="00821AC9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333F4F"/>
            <w:noWrap/>
            <w:vAlign w:val="center"/>
            <w:hideMark/>
          </w:tcPr>
          <w:p w14:paraId="17C214FF" w14:textId="77777777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Item</w:t>
            </w:r>
          </w:p>
        </w:tc>
        <w:tc>
          <w:tcPr>
            <w:tcW w:w="1021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208F1C10" w14:textId="77777777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Jan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33AAF6C7" w14:textId="40CA00D7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Feb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4A7D2380" w14:textId="3DC7C3AF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Mar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059F6501" w14:textId="4EF28FA2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Apr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4687AB46" w14:textId="5DC264BC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May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3E52BEB9" w14:textId="076B9D8C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Jun</w:t>
            </w:r>
          </w:p>
        </w:tc>
        <w:tc>
          <w:tcPr>
            <w:tcW w:w="1021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43784EF1" w14:textId="7979522F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Jul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13326A2F" w14:textId="10205562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Aug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65AFC6DA" w14:textId="236C7788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Sep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6E593E22" w14:textId="70B187B3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Oct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6F46C785" w14:textId="096121C5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Nov</w:t>
            </w:r>
          </w:p>
        </w:tc>
        <w:tc>
          <w:tcPr>
            <w:tcW w:w="1022" w:type="dxa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333F4F"/>
            <w:vAlign w:val="center"/>
          </w:tcPr>
          <w:p w14:paraId="2F7F3295" w14:textId="40F0C1C7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Dec</w:t>
            </w:r>
          </w:p>
        </w:tc>
        <w:tc>
          <w:tcPr>
            <w:tcW w:w="1345" w:type="dxa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333F4F"/>
            <w:noWrap/>
            <w:vAlign w:val="center"/>
            <w:hideMark/>
          </w:tcPr>
          <w:p w14:paraId="3DC458A5" w14:textId="77777777" w:rsidR="00821AC9" w:rsidRPr="00EF104B" w:rsidRDefault="00821AC9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FFFFFF"/>
                <w:sz w:val="18"/>
                <w:szCs w:val="18"/>
              </w:rPr>
              <w:t>Total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3089759A" w14:textId="200E57CD" w:rsidR="00821AC9" w:rsidRPr="00EF104B" w:rsidRDefault="00821AC9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094A0AC2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ED38545" w14:textId="5B6122D9" w:rsidR="00821AC9" w:rsidRPr="00EF104B" w:rsidRDefault="00821AC9" w:rsidP="00EF104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559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6C50E919" w14:textId="633C3CF1" w:rsidR="00821AC9" w:rsidRPr="00EF104B" w:rsidRDefault="00821AC9" w:rsidP="00EF104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sz w:val="18"/>
                <w:szCs w:val="18"/>
              </w:rPr>
              <w:t>INCO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70B585E" w14:textId="614B19D4" w:rsidR="00821AC9" w:rsidRPr="00EF104B" w:rsidRDefault="00821AC9" w:rsidP="00EF104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821AC9" w:rsidRPr="00EF104B" w14:paraId="037F4AE2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88B6AA6" w14:textId="3882C20A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8748A9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ales</w:t>
            </w:r>
          </w:p>
        </w:tc>
        <w:tc>
          <w:tcPr>
            <w:tcW w:w="102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FB33A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7,80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F9EA6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,414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A275F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,858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946AE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9,468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D7236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8,634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74D77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,858.00 </w:t>
            </w:r>
          </w:p>
        </w:tc>
        <w:tc>
          <w:tcPr>
            <w:tcW w:w="102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7AD5E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8,634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6D11D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,302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52B9A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9,19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AA07C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,858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F82BC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9,19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B4B27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9,190.00 </w:t>
            </w:r>
          </w:p>
        </w:tc>
        <w:tc>
          <w:tcPr>
            <w:tcW w:w="13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2F16B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56,396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A860BCA" w14:textId="192AC95D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4E9840C1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5687560" w14:textId="0B5ABFFE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6BC355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ervic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317D7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3,0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A6A25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4,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AF676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4,04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1DEAC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3,78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C4956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3,9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A48AB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4,820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69DFA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4,43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B5CF5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4,43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E086B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4,04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9BE35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4,69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6DF69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4,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9A0B9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3,520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BABE8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69,26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12BF664" w14:textId="197BA51E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5640E8C7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1F91191" w14:textId="33843C41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23BF45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ther Income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6D7A8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0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0188C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2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9BD2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4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0B0A4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4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959EE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5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FDF9B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750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615CE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1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362D6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5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78FC2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6EF47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2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A509A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3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6FA9F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,550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7B32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64,80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D00E43D" w14:textId="377A2972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1D7E6D6D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32EF46F" w14:textId="7308604D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640D8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Total Income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66FD2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5,8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09D11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50,96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A6A9E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50,34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D1FC1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8,69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C1803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8,04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F65E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51,428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D494F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8,2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564EB2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50,23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9F16F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8,83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40874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50,79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92733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8,84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5A658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8,260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F5215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590,456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90CDCC7" w14:textId="6494C112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727A9B58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638ABBE" w14:textId="2363703F" w:rsidR="00821AC9" w:rsidRPr="00EF104B" w:rsidRDefault="00821AC9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559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  <w:hideMark/>
          </w:tcPr>
          <w:p w14:paraId="7EBB3B0F" w14:textId="7E540FE9" w:rsidR="00821AC9" w:rsidRPr="00EF104B" w:rsidRDefault="00821AC9" w:rsidP="00EF104B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sz w:val="18"/>
                <w:szCs w:val="18"/>
              </w:rPr>
              <w:t>EXPENSE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FD5A728" w14:textId="39BFB465" w:rsidR="00821AC9" w:rsidRPr="00EF104B" w:rsidRDefault="00821AC9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5420839E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4A67BDF" w14:textId="38D5E78B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EB126B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Accounting</w:t>
            </w:r>
          </w:p>
        </w:tc>
        <w:tc>
          <w:tcPr>
            <w:tcW w:w="102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2E8F1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50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34B86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94219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5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D9583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A6FA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3A378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5.00 </w:t>
            </w:r>
          </w:p>
        </w:tc>
        <w:tc>
          <w:tcPr>
            <w:tcW w:w="102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7223E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5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D86A5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75434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5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A3F92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5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9A23A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0.00 </w:t>
            </w:r>
          </w:p>
        </w:tc>
        <w:tc>
          <w:tcPr>
            <w:tcW w:w="102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55EF3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5.00 </w:t>
            </w:r>
          </w:p>
        </w:tc>
        <w:tc>
          <w:tcPr>
            <w:tcW w:w="134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C70A7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6,19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8E85564" w14:textId="0A784CE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5907DAC5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E661744" w14:textId="0120A45B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787DC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Advertising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43DC0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9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5C37C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1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D5B61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27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B6C16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25953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1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D9EC7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45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5185B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4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84B52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4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27291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5FEB2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1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CC75C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4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CE575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927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FA53F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1,16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E74FC82" w14:textId="442AF4F6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0DD2059F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D60A5B7" w14:textId="5C4DD6E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C21168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Assets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2297E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3,8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2A399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9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EFD9A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87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7EA5C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AB8F2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9F914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14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96116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26CC3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1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749F5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9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10914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5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A2737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9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345CD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,914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D9ADC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7,082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DED25DA" w14:textId="3F04604D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21154145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D2E6E1E" w14:textId="313A3D54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434813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Bank Charg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30A5D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5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5717F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408B3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2AC22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67634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597AF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0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CED7C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37DD5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33C89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A3559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16A08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19106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525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96B2C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6,19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1547B92" w14:textId="25EF4922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0A36D7DC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775B481" w14:textId="224F838D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9AA64D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epreciation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EA834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1,2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BB3A8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C1DB1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FEA6B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4FB97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2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89E58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48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37AF8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3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55CA6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437F2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71E6F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2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B7605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F8A24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248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767D7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4,892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0B85238" w14:textId="67D56B0D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68A7AA59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503B829" w14:textId="5F768F5D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BCE14D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1C09B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1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DAE451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4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9C79D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FBE14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7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FE8AB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4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1D004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3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A05D2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3D98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5CB07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7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EB77D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613C8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5C2DE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6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5A0AE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,854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A610FCB" w14:textId="0178B96D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0B6F8A6B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33EFCBD" w14:textId="6266C623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72A16C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Insurance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A7800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18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E69A0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5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B0CFF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5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264DF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5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8A729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5A238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9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1DFB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C12C8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7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D5185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7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13CCC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7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A2A0F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06EF7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5.4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1C914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,239.2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AFD1DDD" w14:textId="0F6E4D10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18890338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11DEA56" w14:textId="1BCC2760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B3B951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Interest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D9044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6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853BC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28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533F6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3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3FA6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40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9B27A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28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4CF56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40.5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6F520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22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0AB8A3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40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E1997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3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C993B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28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34CEB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28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EBFAC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28.3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00A77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7,564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C2668A2" w14:textId="158F16B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2E5A442D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B4D3244" w14:textId="020F4E9E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8E3A03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Motor Vehicl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5460B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2,11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0F9F0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73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54B91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52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4E8B3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73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3EA1B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9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CF4EF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94.4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16016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9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40767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73.3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0D162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9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17EA7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215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8A298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52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67DB5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2,173.3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55599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6,100.7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95BB5CC" w14:textId="2D67166D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35AF6196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7F64FDB" w14:textId="2047B47B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6278C6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ffice Suppli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C0133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AD927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D90AF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868BD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B0409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AA367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2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F7A00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C447D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04448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C648A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DD5B4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09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35FE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5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82E1B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,711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11AA16B" w14:textId="66D42EAC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24F716CE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43F778F" w14:textId="79E3852F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DA680A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Postage and Printing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D61F3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12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78B48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2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B1C12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2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4C04E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3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4146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3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6FF6D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3.6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5D186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4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B7EFFA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2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21FBB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C34E3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2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9D463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9B6D7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26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C364F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,483.2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7063A4A" w14:textId="750F6139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6E6F714E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3632A238" w14:textId="28795D41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861FD3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ffice Rental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7FC78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6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176DA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9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D5613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FEC5B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F384F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41249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3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25906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2318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7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D243D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821D8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7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B365E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9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A59796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76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9260F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8,073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B9FD9B2" w14:textId="6A11BD0B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71845B8F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45AB00D" w14:textId="52FB3FC8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20C028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ommunication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78ABC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6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62C4B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76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20742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1491F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30D1D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EE79B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9.5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C0818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9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35F14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763DC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2E023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9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17036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63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FE9FB4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676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58C3F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8,027.5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E634614" w14:textId="458E3A38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384AB067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7DB9652C" w14:textId="0BCACC34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6B3C4C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Repairs and Maintenance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F51E6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sz w:val="18"/>
                <w:szCs w:val="18"/>
              </w:rPr>
              <w:t xml:space="preserve">1,44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9D2E3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68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03B08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51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98FBB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97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FCB9D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83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72A01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97.6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7529B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97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CD24C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97.6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087F9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83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14C4D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51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D199E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83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09BBD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,497.6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77CBD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7,870.4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CD31148" w14:textId="7C5C4D68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5934F962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245E3091" w14:textId="7E08939F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79F9A6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tationary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6B406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75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91925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2A904C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3.7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291E0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3.7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720DA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78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824CA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0.25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CC2A69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2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7DAA2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0.2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F45B1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78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57C73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78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83645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78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AD877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82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332D7F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,163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5094029C" w14:textId="7C12918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1D8670D8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605005DB" w14:textId="2A142576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FD99EB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ubscription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06B3C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1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2B7FE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26.5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D5C97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26.5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9F5F5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26.5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1A0EF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20.33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BCB23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20.33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0E6A7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7.22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17E3D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7.22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78CDCA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26.5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F94D2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7.22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410C4C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23.44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58EAD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17.22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35487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,850.18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3F28DBD6" w14:textId="6F65E6E5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24A93733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9A3C89D" w14:textId="61EDEC84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540714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raining / Seminar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A04E2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DE2F76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738E31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6D7CB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5666A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ABE26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4.8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19D1A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3.2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8BCE28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4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707EA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4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EB7369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6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B5331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4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376C29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66.4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13F9C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,980.8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F62998B" w14:textId="3357CCF6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6ADEFF1D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AB760DE" w14:textId="7F977D2F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0BE71C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alaries and Wag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ADFB6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0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C93982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4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401CC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79CE29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AECFE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6B424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300.0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D9E0A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3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8C381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519B7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60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C5B90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7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59615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45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F75DC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15,750.0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D59712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85,700.0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6119071" w14:textId="4A5ED741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2C2F823D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07EDE0FE" w14:textId="71AA703A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DD21A7" w14:textId="77777777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Other Expense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60D20A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60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66C9B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0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5428C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AC0FF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EE264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0.8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3ED1D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4.40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0649A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4560B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9D2C45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8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B8255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7D3F0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74.4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E7501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367.20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F7B7A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4,474.80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24D57D6" w14:textId="3374A2F1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2C174033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35A41B4D" w14:textId="32A06086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B83B3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Total I Expenses</w:t>
            </w:r>
          </w:p>
        </w:tc>
        <w:tc>
          <w:tcPr>
            <w:tcW w:w="1021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C418B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9,116.00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F6561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0,067.95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51903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0,165.50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15677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0,219.10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300F6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9,869.03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1CB0ECD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9,924.38 </w:t>
            </w:r>
          </w:p>
        </w:tc>
        <w:tc>
          <w:tcPr>
            <w:tcW w:w="1021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038D09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9,887.32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14685C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0,208.27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88337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0,309.05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2BFB5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0,384.42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56ADB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0,099.34 </w:t>
            </w:r>
          </w:p>
        </w:tc>
        <w:tc>
          <w:tcPr>
            <w:tcW w:w="1022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52651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0,355.42 </w:t>
            </w:r>
          </w:p>
        </w:tc>
        <w:tc>
          <w:tcPr>
            <w:tcW w:w="1345" w:type="dxa"/>
            <w:tcBorders>
              <w:top w:val="nil"/>
              <w:left w:val="nil"/>
              <w:bottom w:val="double" w:sz="6" w:space="0" w:color="auto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FE3FD6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360,605.78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6E3CC09" w14:textId="1C9BD896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821AC9" w:rsidRPr="00EF104B" w14:paraId="61F6858C" w14:textId="77777777" w:rsidTr="00614549">
        <w:trPr>
          <w:trHeight w:val="274"/>
        </w:trPr>
        <w:tc>
          <w:tcPr>
            <w:tcW w:w="257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1306B095" w14:textId="4DA3CD78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98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B1059F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>Profit / Loss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C314EC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6,684.0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A8BE2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0,896.0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92D68C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0,182.5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3D9B8B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8,478.90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84DF7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8,174.97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7CB18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1,503.62 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B2E907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8,326.68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A25D60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0,023.73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E50FAE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8,520.95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975DF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0,413.58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EFC2803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8,740.66 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97FB24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17,904.58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38A7E41" w14:textId="77777777" w:rsidR="00EF104B" w:rsidRPr="00EF104B" w:rsidRDefault="00EF104B" w:rsidP="00EF104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</w:pPr>
            <w:r w:rsidRPr="00EF104B">
              <w:rPr>
                <w:rFonts w:ascii="Arial Narrow" w:eastAsia="Times New Roman" w:hAnsi="Arial Narrow" w:cs="Calibri"/>
                <w:b/>
                <w:bCs/>
                <w:color w:val="000000"/>
                <w:sz w:val="18"/>
                <w:szCs w:val="18"/>
              </w:rPr>
              <w:t xml:space="preserve">229,850.22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center"/>
          </w:tcPr>
          <w:p w14:paraId="431A45DA" w14:textId="21D0AE96" w:rsidR="00EF104B" w:rsidRPr="00EF104B" w:rsidRDefault="00EF104B" w:rsidP="00EF104B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</w:tr>
      <w:tr w:rsidR="00EF104B" w:rsidRPr="00821AC9" w14:paraId="2668FEFF" w14:textId="77777777" w:rsidTr="00821AC9">
        <w:trPr>
          <w:trHeight w:val="70"/>
        </w:trPr>
        <w:tc>
          <w:tcPr>
            <w:tcW w:w="16118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000000" w:fill="D6DCE4"/>
            <w:noWrap/>
            <w:vAlign w:val="bottom"/>
            <w:hideMark/>
          </w:tcPr>
          <w:p w14:paraId="496E4565" w14:textId="77777777" w:rsidR="00EF104B" w:rsidRPr="00821AC9" w:rsidRDefault="00EF104B" w:rsidP="00EF104B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6"/>
                <w:szCs w:val="6"/>
              </w:rPr>
            </w:pPr>
            <w:r w:rsidRPr="00821AC9">
              <w:rPr>
                <w:rFonts w:ascii="Arial Narrow" w:eastAsia="Times New Roman" w:hAnsi="Arial Narrow" w:cs="Calibri"/>
                <w:color w:val="000000"/>
                <w:sz w:val="6"/>
                <w:szCs w:val="6"/>
              </w:rPr>
              <w:t> </w:t>
            </w:r>
          </w:p>
        </w:tc>
      </w:tr>
    </w:tbl>
    <w:p w14:paraId="47A4C0EC" w14:textId="77777777" w:rsidR="006524BF" w:rsidRPr="006524BF" w:rsidRDefault="006524BF" w:rsidP="00821AC9">
      <w:pPr>
        <w:rPr>
          <w:sz w:val="2"/>
          <w:szCs w:val="2"/>
        </w:rPr>
      </w:pPr>
    </w:p>
    <w:sectPr w:rsidR="006524BF" w:rsidRPr="006524BF" w:rsidSect="00260627">
      <w:headerReference w:type="default" r:id="rId7"/>
      <w:footerReference w:type="default" r:id="rId8"/>
      <w:pgSz w:w="16838" w:h="11906" w:orient="landscape" w:code="9"/>
      <w:pgMar w:top="72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F4530" w14:textId="77777777" w:rsidR="00995854" w:rsidRDefault="00995854" w:rsidP="00025008">
      <w:pPr>
        <w:spacing w:after="0" w:line="240" w:lineRule="auto"/>
      </w:pPr>
      <w:r>
        <w:separator/>
      </w:r>
    </w:p>
  </w:endnote>
  <w:endnote w:type="continuationSeparator" w:id="0">
    <w:p w14:paraId="5C2AB973" w14:textId="77777777" w:rsidR="00995854" w:rsidRDefault="0099585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EF104B" w:rsidRDefault="00EF104B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86FEB" w14:textId="77777777" w:rsidR="00995854" w:rsidRDefault="00995854" w:rsidP="00025008">
      <w:pPr>
        <w:spacing w:after="0" w:line="240" w:lineRule="auto"/>
      </w:pPr>
      <w:r>
        <w:separator/>
      </w:r>
    </w:p>
  </w:footnote>
  <w:footnote w:type="continuationSeparator" w:id="0">
    <w:p w14:paraId="515ED193" w14:textId="77777777" w:rsidR="00995854" w:rsidRDefault="0099585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EF104B" w:rsidRPr="002C01F7" w:rsidRDefault="00EF104B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12981C72">
          <wp:simplePos x="0" y="0"/>
          <wp:positionH relativeFrom="column">
            <wp:posOffset>8985250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oFAKr0O9E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241AA5"/>
    <w:rsid w:val="002534D8"/>
    <w:rsid w:val="00260627"/>
    <w:rsid w:val="00281C84"/>
    <w:rsid w:val="002B0324"/>
    <w:rsid w:val="002B7EC8"/>
    <w:rsid w:val="002C01F7"/>
    <w:rsid w:val="002C397E"/>
    <w:rsid w:val="00326E95"/>
    <w:rsid w:val="003369DC"/>
    <w:rsid w:val="003B3F57"/>
    <w:rsid w:val="004624FD"/>
    <w:rsid w:val="00462DDA"/>
    <w:rsid w:val="004B6A70"/>
    <w:rsid w:val="004D21B8"/>
    <w:rsid w:val="004E1E50"/>
    <w:rsid w:val="005F0027"/>
    <w:rsid w:val="005F2A8E"/>
    <w:rsid w:val="005F2B1B"/>
    <w:rsid w:val="00614549"/>
    <w:rsid w:val="00614671"/>
    <w:rsid w:val="006524BF"/>
    <w:rsid w:val="00681862"/>
    <w:rsid w:val="006B33D7"/>
    <w:rsid w:val="00716AB3"/>
    <w:rsid w:val="00782B9B"/>
    <w:rsid w:val="007A0B79"/>
    <w:rsid w:val="00821AC9"/>
    <w:rsid w:val="00822600"/>
    <w:rsid w:val="00830903"/>
    <w:rsid w:val="00862B37"/>
    <w:rsid w:val="008754F1"/>
    <w:rsid w:val="008C6E2C"/>
    <w:rsid w:val="00924D6B"/>
    <w:rsid w:val="00926C13"/>
    <w:rsid w:val="00955BCC"/>
    <w:rsid w:val="009563D2"/>
    <w:rsid w:val="00956F3F"/>
    <w:rsid w:val="009724DF"/>
    <w:rsid w:val="00981384"/>
    <w:rsid w:val="00995854"/>
    <w:rsid w:val="009A0ECA"/>
    <w:rsid w:val="00A66F94"/>
    <w:rsid w:val="00A83A36"/>
    <w:rsid w:val="00AD49A7"/>
    <w:rsid w:val="00AD728D"/>
    <w:rsid w:val="00B24FCF"/>
    <w:rsid w:val="00B72328"/>
    <w:rsid w:val="00B81E34"/>
    <w:rsid w:val="00B93539"/>
    <w:rsid w:val="00BA6BB1"/>
    <w:rsid w:val="00C05444"/>
    <w:rsid w:val="00C1590A"/>
    <w:rsid w:val="00C25E96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C0AB3"/>
    <w:rsid w:val="00EE33EB"/>
    <w:rsid w:val="00EF104B"/>
    <w:rsid w:val="00EF1F67"/>
    <w:rsid w:val="00F576A8"/>
    <w:rsid w:val="00F6729C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3</cp:revision>
  <dcterms:created xsi:type="dcterms:W3CDTF">2020-02-28T03:53:00Z</dcterms:created>
  <dcterms:modified xsi:type="dcterms:W3CDTF">2020-05-17T15:43:00Z</dcterms:modified>
</cp:coreProperties>
</file>